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6D814743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</w:t>
      </w:r>
      <w:r w:rsidR="002615D0" w:rsidRPr="002615D0">
        <w:rPr>
          <w:b/>
          <w:bCs/>
          <w:sz w:val="20"/>
          <w:szCs w:val="20"/>
        </w:rPr>
        <w:t>302</w:t>
      </w:r>
      <w:r w:rsidR="00B71F2E">
        <w:rPr>
          <w:b/>
          <w:bCs/>
          <w:sz w:val="20"/>
          <w:szCs w:val="20"/>
        </w:rPr>
        <w:t xml:space="preserve"> – </w:t>
      </w:r>
      <w:r w:rsidR="002615D0">
        <w:rPr>
          <w:b/>
          <w:bCs/>
          <w:sz w:val="20"/>
          <w:szCs w:val="20"/>
        </w:rPr>
        <w:t>Аудит информационной безопасности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993"/>
        <w:gridCol w:w="1275"/>
        <w:gridCol w:w="142"/>
        <w:gridCol w:w="567"/>
        <w:gridCol w:w="992"/>
        <w:gridCol w:w="142"/>
        <w:gridCol w:w="851"/>
        <w:gridCol w:w="850"/>
        <w:gridCol w:w="1559"/>
        <w:gridCol w:w="2268"/>
      </w:tblGrid>
      <w:tr w:rsidR="0071287E" w14:paraId="5120C261" w14:textId="77777777" w:rsidTr="001E4359">
        <w:trPr>
          <w:trHeight w:val="265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98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2114D6DD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 w:rsidR="00AD619F">
              <w:rPr>
                <w:b/>
                <w:sz w:val="20"/>
                <w:szCs w:val="20"/>
                <w:lang w:val="kk-KZ"/>
              </w:rPr>
              <w:t>часов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1E4359">
        <w:trPr>
          <w:trHeight w:val="883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620424" w14:textId="77777777" w:rsidR="00415099" w:rsidRPr="00415099" w:rsidRDefault="00415099">
            <w:pPr>
              <w:widowControl w:val="0"/>
              <w:jc w:val="center"/>
              <w:rPr>
                <w:sz w:val="20"/>
                <w:szCs w:val="20"/>
              </w:rPr>
            </w:pPr>
            <w:r w:rsidRPr="00415099">
              <w:rPr>
                <w:sz w:val="20"/>
                <w:szCs w:val="20"/>
              </w:rPr>
              <w:t>98861</w:t>
            </w:r>
          </w:p>
          <w:p w14:paraId="5ECB6875" w14:textId="4105A441" w:rsidR="00440B3C" w:rsidRPr="00415099" w:rsidRDefault="00415099">
            <w:pPr>
              <w:widowControl w:val="0"/>
              <w:jc w:val="center"/>
              <w:rPr>
                <w:sz w:val="20"/>
                <w:szCs w:val="20"/>
              </w:rPr>
            </w:pPr>
            <w:r w:rsidRPr="00415099">
              <w:rPr>
                <w:sz w:val="20"/>
                <w:szCs w:val="20"/>
              </w:rPr>
              <w:t>Безопасность больших данных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6739AF7C" w:rsidR="0071287E" w:rsidRPr="00AD619F" w:rsidRDefault="00AD619F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5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62EC893C" w:rsidR="0071287E" w:rsidRPr="00AD619F" w:rsidRDefault="00AD619F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3644EF15" w:rsidR="0071287E" w:rsidRPr="00AD619F" w:rsidRDefault="00AD619F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  <w:lang w:val="kk-KZ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1E4359">
        <w:trPr>
          <w:trHeight w:val="214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A510BC" w14:paraId="4AE4AA5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3B1CEF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fldChar w:fldCharType="begin"/>
            </w:r>
            <w:r w:rsidRPr="00A510BC">
              <w:rPr>
                <w:lang w:val="kk-KZ"/>
              </w:rPr>
              <w:instrText xml:space="preserve"> HYPERLINK "mailto:vladislav.karyukin@gmail.com" \h </w:instrText>
            </w:r>
            <w:r>
              <w:fldChar w:fldCharType="separate"/>
            </w:r>
            <w:r w:rsidR="00D55AD4">
              <w:rPr>
                <w:color w:val="0563C1"/>
                <w:sz w:val="20"/>
                <w:szCs w:val="20"/>
                <w:u w:val="single"/>
                <w:lang w:val="kk-KZ" w:eastAsia="ru-RU"/>
              </w:rPr>
              <w:t>vladislav.karyukin@gmail.com</w:t>
            </w:r>
            <w:r>
              <w:rPr>
                <w:color w:val="0563C1"/>
                <w:sz w:val="20"/>
                <w:szCs w:val="20"/>
                <w:u w:val="single"/>
                <w:lang w:val="kk-KZ" w:eastAsia="ru-RU"/>
              </w:rPr>
              <w:fldChar w:fldCharType="end"/>
            </w:r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r>
              <w:fldChar w:fldCharType="begin"/>
            </w:r>
            <w:r w:rsidRPr="00A510BC">
              <w:rPr>
                <w:lang w:val="kk-KZ"/>
              </w:rPr>
              <w:instrText xml:space="preserve"> HYPERLINK "mailto:vladislav.karyukin@kaznu.kz" \h </w:instrText>
            </w:r>
            <w:r>
              <w:fldChar w:fldCharType="separate"/>
            </w:r>
            <w:r w:rsidR="00D55AD4">
              <w:rPr>
                <w:color w:val="0563C1"/>
                <w:sz w:val="20"/>
                <w:szCs w:val="20"/>
                <w:u w:val="single"/>
                <w:lang w:val="kk-KZ" w:eastAsia="ru-RU"/>
              </w:rPr>
              <w:t>vladislav.karyukin@kaznu.kz</w:t>
            </w:r>
            <w:r>
              <w:rPr>
                <w:color w:val="0563C1"/>
                <w:sz w:val="20"/>
                <w:szCs w:val="20"/>
                <w:u w:val="single"/>
                <w:lang w:val="kk-KZ" w:eastAsia="ru-RU"/>
              </w:rPr>
              <w:fldChar w:fldCharType="end"/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3B1CEF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1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1E4359">
        <w:trPr>
          <w:trHeight w:val="152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0D302" w14:textId="737FAF02" w:rsidR="005E3E69" w:rsidRPr="007D3CE6" w:rsidRDefault="00415099" w:rsidP="0086105B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  <w:r>
              <w:rPr>
                <w:sz w:val="20"/>
                <w:szCs w:val="20"/>
              </w:rPr>
              <w:t>Анализ понятия больших данных и</w:t>
            </w:r>
            <w:r w:rsidRPr="0041509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их </w:t>
            </w:r>
            <w:r w:rsidRPr="00415099">
              <w:rPr>
                <w:sz w:val="20"/>
                <w:szCs w:val="20"/>
              </w:rPr>
              <w:t>безопасности</w:t>
            </w:r>
            <w:r w:rsidR="0086105B">
              <w:rPr>
                <w:sz w:val="20"/>
                <w:szCs w:val="20"/>
              </w:rPr>
              <w:t>,</w:t>
            </w:r>
            <w:r w:rsidRPr="00415099">
              <w:rPr>
                <w:sz w:val="20"/>
                <w:szCs w:val="20"/>
              </w:rPr>
              <w:t xml:space="preserve"> использование </w:t>
            </w:r>
            <w:r>
              <w:rPr>
                <w:sz w:val="20"/>
                <w:szCs w:val="20"/>
              </w:rPr>
              <w:t xml:space="preserve">методов </w:t>
            </w:r>
            <w:r w:rsidR="0086105B">
              <w:rPr>
                <w:sz w:val="20"/>
                <w:szCs w:val="20"/>
              </w:rPr>
              <w:t xml:space="preserve">анализа </w:t>
            </w:r>
            <w:r w:rsidR="0086105B" w:rsidRPr="00415099">
              <w:rPr>
                <w:sz w:val="20"/>
                <w:szCs w:val="20"/>
              </w:rPr>
              <w:t>для</w:t>
            </w:r>
            <w:r w:rsidRPr="00415099">
              <w:rPr>
                <w:sz w:val="20"/>
                <w:szCs w:val="20"/>
              </w:rPr>
              <w:t xml:space="preserve"> решения в </w:t>
            </w:r>
            <w:r w:rsidR="0086105B" w:rsidRPr="00415099">
              <w:rPr>
                <w:sz w:val="20"/>
                <w:szCs w:val="20"/>
              </w:rPr>
              <w:t>области безопасности</w:t>
            </w:r>
            <w:r w:rsidR="0086105B">
              <w:rPr>
                <w:sz w:val="20"/>
                <w:szCs w:val="20"/>
              </w:rPr>
              <w:t xml:space="preserve"> больших данных, </w:t>
            </w:r>
            <w:r w:rsidRPr="00415099">
              <w:rPr>
                <w:sz w:val="20"/>
                <w:szCs w:val="20"/>
              </w:rPr>
              <w:t>обнаружения</w:t>
            </w:r>
            <w:r w:rsidR="0086105B">
              <w:rPr>
                <w:sz w:val="20"/>
                <w:szCs w:val="20"/>
              </w:rPr>
              <w:t xml:space="preserve"> сетевых аномалий.</w:t>
            </w: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2DE66E9B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86105B">
              <w:rPr>
                <w:color w:val="000000"/>
                <w:sz w:val="20"/>
                <w:szCs w:val="20"/>
                <w:lang w:eastAsia="ru-RU"/>
              </w:rPr>
              <w:t>Теоретические понятия больших данных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33C8E62B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</w:t>
            </w:r>
            <w:r w:rsidR="0086105B">
              <w:rPr>
                <w:color w:val="000000"/>
                <w:sz w:val="20"/>
                <w:szCs w:val="20"/>
                <w:lang w:val="kk-KZ" w:eastAsia="ru-RU"/>
              </w:rPr>
              <w:t>понятия больших данных</w:t>
            </w:r>
          </w:p>
        </w:tc>
      </w:tr>
      <w:tr w:rsidR="0071287E" w14:paraId="5E1ECD8A" w14:textId="77777777" w:rsidTr="001E4359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6582FE3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 xml:space="preserve">особенности методов </w:t>
            </w:r>
            <w:r w:rsidR="0086105B">
              <w:rPr>
                <w:sz w:val="20"/>
                <w:szCs w:val="20"/>
                <w:lang w:val="kk-KZ" w:eastAsia="ru-RU"/>
              </w:rPr>
              <w:t>обработки больших данных</w:t>
            </w:r>
          </w:p>
        </w:tc>
      </w:tr>
      <w:tr w:rsidR="0071287E" w14:paraId="78E714AA" w14:textId="77777777" w:rsidTr="001E4359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836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</w:t>
            </w:r>
            <w:r w:rsidR="0086105B">
              <w:rPr>
                <w:sz w:val="20"/>
                <w:szCs w:val="20"/>
              </w:rPr>
              <w:t>, использующих большие данные</w:t>
            </w:r>
          </w:p>
        </w:tc>
      </w:tr>
      <w:tr w:rsidR="0071287E" w14:paraId="1DB5645E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54E38D32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86105B">
              <w:rPr>
                <w:sz w:val="20"/>
                <w:szCs w:val="20"/>
                <w:lang w:eastAsia="ru-RU"/>
              </w:rPr>
              <w:t>с библиотеками обработки больших данных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3B57D797" w:rsidR="0071287E" w:rsidRPr="0086105B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6105B">
              <w:rPr>
                <w:color w:val="000000"/>
                <w:sz w:val="20"/>
                <w:szCs w:val="20"/>
                <w:lang w:eastAsia="ru-RU"/>
              </w:rPr>
              <w:t>для работы с большими данными</w:t>
            </w:r>
          </w:p>
        </w:tc>
      </w:tr>
      <w:tr w:rsidR="0071287E" w14:paraId="7A41BB80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452B4C0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 xml:space="preserve">с </w:t>
            </w:r>
            <w:r w:rsidR="0086105B">
              <w:rPr>
                <w:color w:val="000000"/>
                <w:sz w:val="20"/>
                <w:szCs w:val="20"/>
                <w:lang w:val="kk-KZ"/>
              </w:rPr>
              <w:t>большими данными</w:t>
            </w:r>
          </w:p>
        </w:tc>
      </w:tr>
      <w:tr w:rsidR="0071287E" w14:paraId="723285FE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2910F4F3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библиотеками при создании приложений</w:t>
            </w:r>
          </w:p>
        </w:tc>
      </w:tr>
      <w:tr w:rsidR="0071287E" w14:paraId="0CE2BFF2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568247C4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r w:rsidR="0086105B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="0086105B">
              <w:rPr>
                <w:sz w:val="20"/>
                <w:szCs w:val="20"/>
                <w:lang w:eastAsia="ru-RU"/>
              </w:rPr>
              <w:t>, анализирующие и обрабатывающие большие данные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37DC37A7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</w:t>
            </w:r>
            <w:r w:rsidR="0086105B">
              <w:rPr>
                <w:sz w:val="20"/>
                <w:szCs w:val="20"/>
                <w:lang w:val="kk-KZ" w:eastAsia="ru-RU"/>
              </w:rPr>
              <w:t>методы формирования баз данных</w:t>
            </w:r>
          </w:p>
        </w:tc>
      </w:tr>
      <w:tr w:rsidR="0071287E" w14:paraId="6A9500C5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2CF077E1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 xml:space="preserve">полнофункциональную программу </w:t>
            </w:r>
            <w:r w:rsidR="0086105B">
              <w:rPr>
                <w:sz w:val="20"/>
                <w:szCs w:val="20"/>
                <w:lang w:val="kk-KZ"/>
              </w:rPr>
              <w:t>обработки больших данных</w:t>
            </w:r>
          </w:p>
        </w:tc>
      </w:tr>
      <w:tr w:rsidR="0071287E" w14:paraId="7C6C8138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6F9DEFB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</w:t>
            </w:r>
            <w:r w:rsidR="0086105B">
              <w:rPr>
                <w:sz w:val="20"/>
                <w:szCs w:val="20"/>
                <w:lang w:val="kk-KZ"/>
              </w:rPr>
              <w:t>методы анализа и визуализации больших данных</w:t>
            </w:r>
          </w:p>
        </w:tc>
      </w:tr>
      <w:tr w:rsidR="005A36B8" w14:paraId="775022DB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1E4A70A4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Создавать</w:t>
            </w:r>
            <w:r w:rsidRPr="007D3CE6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 w:rsidR="001E4359">
              <w:rPr>
                <w:sz w:val="20"/>
                <w:szCs w:val="20"/>
                <w:lang w:eastAsia="ru-RU"/>
              </w:rPr>
              <w:t xml:space="preserve">модули защиты данных 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23D221F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</w:t>
            </w:r>
            <w:r w:rsidR="001E4359">
              <w:rPr>
                <w:sz w:val="20"/>
                <w:szCs w:val="20"/>
                <w:lang w:val="kk-KZ" w:eastAsia="ru-RU"/>
              </w:rPr>
              <w:t xml:space="preserve"> обеспечения безопасности больших данных</w:t>
            </w:r>
          </w:p>
        </w:tc>
      </w:tr>
      <w:tr w:rsidR="005A36B8" w14:paraId="52AE12F7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35CA6D5E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 w:rsidR="001E4359">
              <w:rPr>
                <w:sz w:val="20"/>
                <w:szCs w:val="20"/>
              </w:rPr>
              <w:t>Проводит анализ уязвимостей больших данных</w:t>
            </w:r>
          </w:p>
        </w:tc>
      </w:tr>
      <w:tr w:rsidR="005A36B8" w14:paraId="0B5CE29C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3086E79E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</w:t>
            </w:r>
            <w:r w:rsidR="001E4359">
              <w:rPr>
                <w:sz w:val="20"/>
                <w:szCs w:val="20"/>
              </w:rPr>
              <w:t>Применяет методы машинного обучения для обеспечения безопасности больших данных</w:t>
            </w:r>
          </w:p>
        </w:tc>
      </w:tr>
      <w:tr w:rsidR="0071287E" w14:paraId="501D458B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09199B9D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приложени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</w:t>
            </w:r>
            <w:r w:rsidR="001E4359">
              <w:rPr>
                <w:sz w:val="20"/>
                <w:szCs w:val="20"/>
              </w:rPr>
              <w:t>методы защиты больших данных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720F3F84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4B3A66">
              <w:rPr>
                <w:sz w:val="20"/>
                <w:szCs w:val="20"/>
              </w:rPr>
              <w:t>Создает</w:t>
            </w:r>
            <w:r>
              <w:rPr>
                <w:sz w:val="20"/>
                <w:szCs w:val="20"/>
              </w:rPr>
              <w:t xml:space="preserve"> </w:t>
            </w:r>
            <w:r w:rsidR="001E4359">
              <w:rPr>
                <w:sz w:val="20"/>
                <w:szCs w:val="20"/>
              </w:rPr>
              <w:t>веб-приложение, использующее большие данные</w:t>
            </w:r>
          </w:p>
        </w:tc>
      </w:tr>
      <w:tr w:rsidR="0071287E" w14:paraId="611372E6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5956D448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4B3A66">
              <w:rPr>
                <w:sz w:val="20"/>
                <w:szCs w:val="20"/>
                <w:lang w:val="kk-KZ"/>
              </w:rPr>
              <w:t>Конфигурирует</w:t>
            </w:r>
            <w:r w:rsidR="001E4359">
              <w:rPr>
                <w:sz w:val="20"/>
                <w:szCs w:val="20"/>
                <w:lang w:val="kk-KZ"/>
              </w:rPr>
              <w:t xml:space="preserve"> модули обеспечения безопасности веб-приложения</w:t>
            </w:r>
          </w:p>
        </w:tc>
      </w:tr>
      <w:tr w:rsidR="0071287E" w14:paraId="443CB109" w14:textId="77777777" w:rsidTr="001E4359">
        <w:trPr>
          <w:trHeight w:val="48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F70FC2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4B3A66">
              <w:rPr>
                <w:sz w:val="20"/>
                <w:szCs w:val="20"/>
                <w:lang w:val="kk-KZ"/>
              </w:rPr>
              <w:t>Проводит оценку анализа уровня защищенности веб-приложения</w:t>
            </w:r>
          </w:p>
        </w:tc>
      </w:tr>
      <w:tr w:rsidR="0071287E" w14:paraId="159BE883" w14:textId="77777777" w:rsidTr="00415099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7DB37DE7" w:rsidR="0071287E" w:rsidRPr="004B3B2C" w:rsidRDefault="008F439E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8F439E">
              <w:rPr>
                <w:sz w:val="20"/>
                <w:szCs w:val="20"/>
              </w:rPr>
              <w:t>Аудит информационной безопасности</w:t>
            </w:r>
            <w:r>
              <w:rPr>
                <w:sz w:val="20"/>
                <w:szCs w:val="20"/>
              </w:rPr>
              <w:t xml:space="preserve">, </w:t>
            </w:r>
            <w:r w:rsidRPr="008F439E">
              <w:rPr>
                <w:sz w:val="20"/>
                <w:szCs w:val="20"/>
              </w:rPr>
              <w:t>Методы семантического анализа для обеспечения информационной безопасности</w:t>
            </w:r>
          </w:p>
        </w:tc>
      </w:tr>
      <w:tr w:rsidR="0071287E" w14:paraId="0DFDC958" w14:textId="77777777" w:rsidTr="00415099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18CEDFC0" w:rsidR="0071287E" w:rsidRPr="004B3B2C" w:rsidRDefault="008F439E">
            <w:pPr>
              <w:widowControl w:val="0"/>
              <w:rPr>
                <w:color w:val="FF0000"/>
                <w:sz w:val="20"/>
                <w:szCs w:val="20"/>
              </w:rPr>
            </w:pPr>
            <w:r w:rsidRPr="008F439E">
              <w:rPr>
                <w:sz w:val="20"/>
                <w:szCs w:val="20"/>
              </w:rPr>
              <w:t>Безопасность веб-приложений</w:t>
            </w:r>
          </w:p>
        </w:tc>
      </w:tr>
      <w:tr w:rsidR="0071287E" w:rsidRPr="00A510BC" w14:paraId="7A631C1C" w14:textId="77777777" w:rsidTr="0041509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nith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 xml:space="preserve">Yue Zhang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Zhiyang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7DB4047C" w14:textId="77777777" w:rsidR="008F439E" w:rsidRDefault="00F6717F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kshay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Kulkarni, Adarsha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hivanand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>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3657D850" w14:textId="1F57A880" w:rsidR="008F439E" w:rsidRDefault="008F439E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rStyle w:val="author"/>
                <w:sz w:val="20"/>
                <w:szCs w:val="20"/>
                <w:lang w:val="en-US"/>
              </w:rPr>
            </w:pPr>
            <w:r w:rsidRPr="008F439E">
              <w:rPr>
                <w:rStyle w:val="a-size-extra-large"/>
                <w:bCs/>
                <w:sz w:val="20"/>
                <w:szCs w:val="20"/>
                <w:lang w:val="en-US"/>
              </w:rPr>
              <w:t xml:space="preserve">Security and Privacy for Big Data, Cloud Computing and Applications. </w:t>
            </w:r>
            <w:r w:rsidR="003B1CEF">
              <w:fldChar w:fldCharType="begin"/>
            </w:r>
            <w:r w:rsidR="003B1CEF" w:rsidRPr="00A510BC">
              <w:rPr>
                <w:lang w:val="en-US"/>
              </w:rPr>
              <w:instrText xml:space="preserve"> HYPERLINK "https://www.amazon.com/s/ref=dp_byline_sr_book_1?ie=UTF8&amp;field-author=Wei+Ren&amp;text=Wei+Ren&amp;sort=relevancerank&amp;search-alias=books" </w:instrText>
            </w:r>
            <w:r w:rsidR="003B1CEF">
              <w:fldChar w:fldCharType="separate"/>
            </w:r>
            <w:r w:rsidRPr="008F439E">
              <w:rPr>
                <w:rStyle w:val="a5"/>
                <w:sz w:val="20"/>
                <w:szCs w:val="20"/>
                <w:lang w:val="en-US"/>
              </w:rPr>
              <w:t>Wei Ren</w:t>
            </w:r>
            <w:r w:rsidR="003B1CEF">
              <w:rPr>
                <w:rStyle w:val="a5"/>
                <w:sz w:val="20"/>
                <w:szCs w:val="20"/>
                <w:lang w:val="en-US"/>
              </w:rPr>
              <w:fldChar w:fldCharType="end"/>
            </w:r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r w:rsidR="003B1CEF">
              <w:fldChar w:fldCharType="begin"/>
            </w:r>
            <w:r w:rsidR="003B1CEF" w:rsidRPr="00A510BC">
              <w:rPr>
                <w:lang w:val="en-US"/>
              </w:rPr>
              <w:instrText xml:space="preserve"> HYPERLINK "https://www.amazon.</w:instrText>
            </w:r>
            <w:r w:rsidR="003B1CEF" w:rsidRPr="00A510BC">
              <w:rPr>
                <w:lang w:val="en-US"/>
              </w:rPr>
              <w:instrText xml:space="preserve">com/s/ref=dp_byline_sr_book_2?ie=UTF8&amp;field-author=Lizhe+Wang&amp;text=Lizhe+Wang&amp;sort=relevancerank&amp;search-alias=books" </w:instrText>
            </w:r>
            <w:r w:rsidR="003B1CEF">
              <w:fldChar w:fldCharType="separate"/>
            </w:r>
            <w:proofErr w:type="spellStart"/>
            <w:r w:rsidRPr="008F439E">
              <w:rPr>
                <w:rStyle w:val="a5"/>
                <w:sz w:val="20"/>
                <w:szCs w:val="20"/>
                <w:lang w:val="en-US"/>
              </w:rPr>
              <w:t>Lizhe</w:t>
            </w:r>
            <w:proofErr w:type="spellEnd"/>
            <w:r w:rsidRPr="008F439E">
              <w:rPr>
                <w:rStyle w:val="a5"/>
                <w:sz w:val="20"/>
                <w:szCs w:val="20"/>
                <w:lang w:val="en-US"/>
              </w:rPr>
              <w:t xml:space="preserve"> Wang</w:t>
            </w:r>
            <w:r w:rsidR="003B1CEF">
              <w:rPr>
                <w:rStyle w:val="a5"/>
                <w:sz w:val="20"/>
                <w:szCs w:val="20"/>
                <w:lang w:val="en-US"/>
              </w:rPr>
              <w:fldChar w:fldCharType="end"/>
            </w:r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r w:rsidR="003B1CEF">
              <w:fldChar w:fldCharType="begin"/>
            </w:r>
            <w:r w:rsidR="003B1CEF" w:rsidRPr="00A510BC">
              <w:rPr>
                <w:lang w:val="en-US"/>
              </w:rPr>
              <w:instrText xml:space="preserve"> HYPERLINK "https://www.amazon.com/s/ref=dp_byline_sr_book_3?ie=UTF8&amp;field-author=Kim-Kwang+Raymond+Choo&amp;text=Kim-Kwang+Raym</w:instrText>
            </w:r>
            <w:r w:rsidR="003B1CEF" w:rsidRPr="00A510BC">
              <w:rPr>
                <w:lang w:val="en-US"/>
              </w:rPr>
              <w:instrText xml:space="preserve">ond+Choo&amp;sort=relevancerank&amp;search-alias=books" </w:instrText>
            </w:r>
            <w:r w:rsidR="003B1CEF">
              <w:fldChar w:fldCharType="separate"/>
            </w:r>
            <w:r w:rsidRPr="008F439E">
              <w:rPr>
                <w:rStyle w:val="a5"/>
                <w:sz w:val="20"/>
                <w:szCs w:val="20"/>
                <w:lang w:val="en-US"/>
              </w:rPr>
              <w:t>Kim-Kwang Raymond Choo</w:t>
            </w:r>
            <w:r w:rsidR="003B1CEF">
              <w:rPr>
                <w:rStyle w:val="a5"/>
                <w:sz w:val="20"/>
                <w:szCs w:val="20"/>
                <w:lang w:val="en-US"/>
              </w:rPr>
              <w:fldChar w:fldCharType="end"/>
            </w:r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r w:rsidR="003B1CEF">
              <w:fldChar w:fldCharType="begin"/>
            </w:r>
            <w:r w:rsidR="003B1CEF" w:rsidRPr="00A510BC">
              <w:rPr>
                <w:lang w:val="en-US"/>
              </w:rPr>
              <w:instrText xml:space="preserve"> HYPERLINK "https://www.amazon.com/s/ref=dp_byline_sr_book_4?ie=UTF8&amp;field-author=Fatos+Xhafa&amp;text=Fatos+Xhafa&amp;sort=relevancerank&amp;search-alias=books" </w:instrText>
            </w:r>
            <w:r w:rsidR="003B1CEF">
              <w:fldChar w:fldCharType="separate"/>
            </w:r>
            <w:proofErr w:type="spellStart"/>
            <w:r w:rsidRPr="008F439E">
              <w:rPr>
                <w:rStyle w:val="a5"/>
                <w:sz w:val="20"/>
                <w:szCs w:val="20"/>
                <w:lang w:val="en-US"/>
              </w:rPr>
              <w:t>Fatos</w:t>
            </w:r>
            <w:proofErr w:type="spellEnd"/>
            <w:r w:rsidRPr="008F439E">
              <w:rPr>
                <w:rStyle w:val="a5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439E">
              <w:rPr>
                <w:rStyle w:val="a5"/>
                <w:sz w:val="20"/>
                <w:szCs w:val="20"/>
                <w:lang w:val="en-US"/>
              </w:rPr>
              <w:t>Xhafa</w:t>
            </w:r>
            <w:proofErr w:type="spellEnd"/>
            <w:r w:rsidR="003B1CEF">
              <w:rPr>
                <w:rStyle w:val="a5"/>
                <w:sz w:val="20"/>
                <w:szCs w:val="20"/>
                <w:lang w:val="en-US"/>
              </w:rPr>
              <w:fldChar w:fldCharType="end"/>
            </w:r>
            <w:r w:rsidRPr="008F439E">
              <w:rPr>
                <w:rStyle w:val="author"/>
                <w:sz w:val="20"/>
                <w:szCs w:val="20"/>
                <w:lang w:val="en-US"/>
              </w:rPr>
              <w:t>, 2019</w:t>
            </w:r>
            <w:r>
              <w:rPr>
                <w:rStyle w:val="author"/>
                <w:sz w:val="20"/>
                <w:szCs w:val="20"/>
                <w:lang w:val="en-US"/>
              </w:rPr>
              <w:t>.</w:t>
            </w:r>
          </w:p>
          <w:p w14:paraId="00E7E675" w14:textId="524282CE" w:rsidR="008F439E" w:rsidRPr="008F439E" w:rsidRDefault="008F439E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>
              <w:rPr>
                <w:rStyle w:val="displayname"/>
                <w:sz w:val="20"/>
                <w:szCs w:val="20"/>
                <w:lang w:val="en-US"/>
              </w:rPr>
              <w:t xml:space="preserve">Big Data Security. </w:t>
            </w:r>
            <w:proofErr w:type="spellStart"/>
            <w:r w:rsidRPr="008F439E">
              <w:rPr>
                <w:rStyle w:val="displayname"/>
                <w:sz w:val="20"/>
                <w:szCs w:val="20"/>
                <w:lang w:val="en-US"/>
              </w:rPr>
              <w:t>Shibakali</w:t>
            </w:r>
            <w:proofErr w:type="spellEnd"/>
            <w:r w:rsidRPr="008F439E">
              <w:rPr>
                <w:rStyle w:val="displayname"/>
                <w:sz w:val="20"/>
                <w:szCs w:val="20"/>
                <w:lang w:val="en-US"/>
              </w:rPr>
              <w:t xml:space="preserve"> Gupta</w:t>
            </w:r>
            <w:r w:rsidRPr="008F439E">
              <w:rPr>
                <w:rStyle w:val="comma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F439E">
              <w:rPr>
                <w:rStyle w:val="displayname"/>
                <w:sz w:val="20"/>
                <w:szCs w:val="20"/>
                <w:lang w:val="en-US"/>
              </w:rPr>
              <w:t>Indradip</w:t>
            </w:r>
            <w:proofErr w:type="spellEnd"/>
            <w:r w:rsidRPr="008F439E">
              <w:rPr>
                <w:rStyle w:val="displayname"/>
                <w:sz w:val="20"/>
                <w:szCs w:val="20"/>
                <w:lang w:val="en-US"/>
              </w:rPr>
              <w:t xml:space="preserve"> Banerjee</w:t>
            </w:r>
            <w:r w:rsidRPr="008F439E">
              <w:rPr>
                <w:rStyle w:val="contributor"/>
                <w:sz w:val="20"/>
                <w:szCs w:val="20"/>
                <w:lang w:val="en-US"/>
              </w:rPr>
              <w:t xml:space="preserve"> </w:t>
            </w:r>
            <w:r w:rsidRPr="008F439E">
              <w:rPr>
                <w:rStyle w:val="metadataandcontributorsfont"/>
                <w:sz w:val="20"/>
                <w:szCs w:val="20"/>
                <w:lang w:val="en-US"/>
              </w:rPr>
              <w:t xml:space="preserve">and </w:t>
            </w:r>
            <w:r w:rsidRPr="008F439E">
              <w:rPr>
                <w:rStyle w:val="displayname"/>
                <w:sz w:val="20"/>
                <w:szCs w:val="20"/>
                <w:lang w:val="en-US"/>
              </w:rPr>
              <w:t>Siddhartha Bhattacharyya</w:t>
            </w:r>
            <w:r>
              <w:rPr>
                <w:rStyle w:val="displayname"/>
                <w:sz w:val="20"/>
                <w:szCs w:val="20"/>
                <w:lang w:val="en-US"/>
              </w:rPr>
              <w:t>, 2019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 xml:space="preserve">Palash Goyal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umit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r w:rsidR="003B1CEF">
              <w:fldChar w:fldCharType="begin"/>
            </w:r>
            <w:r w:rsidR="003B1CEF" w:rsidRPr="00A510BC">
              <w:rPr>
                <w:lang w:val="en-US"/>
              </w:rPr>
              <w:instrText xml:space="preserve"> HYPERLINK "https://www.w3resource.com/python-exercises/" </w:instrText>
            </w:r>
            <w:r w:rsidR="003B1CEF">
              <w:fldChar w:fldCharType="separate"/>
            </w:r>
            <w:r w:rsidRPr="00757BAC">
              <w:rPr>
                <w:rStyle w:val="a5"/>
                <w:b w:val="0"/>
                <w:bCs/>
                <w:sz w:val="20"/>
                <w:szCs w:val="20"/>
                <w:lang w:val="en-US"/>
              </w:rPr>
              <w:t>https://www.w3resource.com/python-exercises/</w:t>
            </w:r>
            <w:r w:rsidR="003B1CEF">
              <w:rPr>
                <w:rStyle w:val="a5"/>
                <w:b w:val="0"/>
                <w:bCs/>
                <w:sz w:val="20"/>
                <w:szCs w:val="20"/>
                <w:lang w:val="en-US"/>
              </w:rPr>
              <w:fldChar w:fldCharType="end"/>
            </w:r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r w:rsidR="003B1CEF">
              <w:fldChar w:fldCharType="begin"/>
            </w:r>
            <w:r w:rsidR="003B1CEF" w:rsidRPr="00A510BC">
              <w:rPr>
                <w:lang w:val="en-US"/>
              </w:rPr>
              <w:instrText xml:space="preserve"> HYPERLINK "https://www.nltk.org/" </w:instrText>
            </w:r>
            <w:r w:rsidR="003B1CEF">
              <w:fldChar w:fldCharType="separate"/>
            </w:r>
            <w:r w:rsidRPr="00680E52">
              <w:rPr>
                <w:rStyle w:val="a5"/>
                <w:b w:val="0"/>
                <w:bCs/>
                <w:sz w:val="20"/>
                <w:szCs w:val="20"/>
                <w:lang w:val="en-US"/>
              </w:rPr>
              <w:t>https://www.nltk.org/</w:t>
            </w:r>
            <w:r w:rsidR="003B1CEF">
              <w:rPr>
                <w:rStyle w:val="a5"/>
                <w:b w:val="0"/>
                <w:bCs/>
                <w:sz w:val="20"/>
                <w:szCs w:val="20"/>
                <w:lang w:val="en-US"/>
              </w:rPr>
              <w:fldChar w:fldCharType="end"/>
            </w:r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proofErr w:type="spellStart"/>
            <w:r w:rsidRPr="00BF4E89">
              <w:rPr>
                <w:sz w:val="20"/>
                <w:szCs w:val="20"/>
                <w:lang w:val="en-US"/>
              </w:rPr>
              <w:t>Tensorflow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r w:rsidR="003B1CEF">
              <w:fldChar w:fldCharType="begin"/>
            </w:r>
            <w:r w:rsidR="003B1CEF" w:rsidRPr="00A510BC">
              <w:rPr>
                <w:lang w:val="en-US"/>
              </w:rPr>
              <w:instrText xml:space="preserve"> HYPERLINK "https://www.tensorflow.org/?hl=ru" </w:instrText>
            </w:r>
            <w:r w:rsidR="003B1CEF">
              <w:fldChar w:fldCharType="separate"/>
            </w:r>
            <w:r w:rsidRPr="00BF4E89">
              <w:rPr>
                <w:rStyle w:val="a5"/>
                <w:sz w:val="20"/>
                <w:szCs w:val="20"/>
                <w:lang w:val="en-US"/>
              </w:rPr>
              <w:t>https://www.tensorflow.org/?hl=ru</w:t>
            </w:r>
            <w:r w:rsidR="003B1CEF">
              <w:rPr>
                <w:rStyle w:val="a5"/>
                <w:sz w:val="20"/>
                <w:szCs w:val="20"/>
                <w:lang w:val="en-US"/>
              </w:rPr>
              <w:fldChar w:fldCharType="end"/>
            </w:r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r w:rsidR="003B1CEF">
              <w:fldChar w:fldCharType="begin"/>
            </w:r>
            <w:r w:rsidR="003B1CEF" w:rsidRPr="00A510BC">
              <w:rPr>
                <w:lang w:val="en-US"/>
              </w:rPr>
              <w:instrText xml:space="preserve"> HYPERLINK "https://machinelearningmastery.com/start-here/" </w:instrText>
            </w:r>
            <w:r w:rsidR="003B1CEF">
              <w:fldChar w:fldCharType="separate"/>
            </w:r>
            <w:r w:rsidRPr="00BF4E89">
              <w:rPr>
                <w:rStyle w:val="a5"/>
                <w:sz w:val="20"/>
                <w:szCs w:val="20"/>
                <w:lang w:val="en-US"/>
              </w:rPr>
              <w:t>https://machinelearningmastery.com/start-here/</w:t>
            </w:r>
            <w:r w:rsidR="003B1CEF">
              <w:rPr>
                <w:rStyle w:val="a5"/>
                <w:sz w:val="20"/>
                <w:szCs w:val="20"/>
                <w:lang w:val="en-US"/>
              </w:rPr>
              <w:fldChar w:fldCharType="end"/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415099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3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lastRenderedPageBreak/>
              <w:t>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07B3A0B7" w:rsidR="00573377" w:rsidRPr="00844EAB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7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r w:rsidR="00844EAB" w:rsidRPr="00844EAB">
              <w:rPr>
                <w:iCs/>
                <w:sz w:val="20"/>
                <w:szCs w:val="20"/>
              </w:rPr>
              <w:t>https://teams.microsoft.com/l/team/19%3A1mPqyr4Dr6GPe_tcHaEvaeFLYtbO3WfaVPqYyVMk0q01%40thread.tacv2/conversations?groupId=2a28a96f-aa30-44bd-9b03-d819f290f20c&amp;tenantId=b0ab71a5-75b1-4d65-81f7-f479b4978d7b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415099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415099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415099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415099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415099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415099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41509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415099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415099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415099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4D09E943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71287E" w14:paraId="0CA36361" w14:textId="77777777" w:rsidTr="001A1019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1A1019">
        <w:tc>
          <w:tcPr>
            <w:tcW w:w="10490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71287E" w14:paraId="20A9C9CC" w14:textId="77777777" w:rsidTr="001A1019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23232D83" w14:textId="6A03CE2F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Введение </w:t>
            </w:r>
            <w:r w:rsidR="00E00C16">
              <w:rPr>
                <w:sz w:val="20"/>
                <w:szCs w:val="20"/>
                <w:lang w:val="kk-KZ" w:eastAsia="ru-RU"/>
              </w:rPr>
              <w:t>в область больших данных</w:t>
            </w:r>
          </w:p>
        </w:tc>
        <w:tc>
          <w:tcPr>
            <w:tcW w:w="851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1A1019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0C0D521" w14:textId="4E0F39F6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Основные операции </w:t>
            </w:r>
            <w:r w:rsidR="00E00C16">
              <w:rPr>
                <w:sz w:val="20"/>
                <w:szCs w:val="20"/>
                <w:lang w:val="kk-KZ" w:eastAsia="ru-RU"/>
              </w:rPr>
              <w:t>работы с большими данными</w:t>
            </w:r>
          </w:p>
        </w:tc>
        <w:tc>
          <w:tcPr>
            <w:tcW w:w="851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1A1019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44383502" w14:textId="1BD45F11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E00C16">
              <w:rPr>
                <w:bCs/>
                <w:sz w:val="20"/>
                <w:szCs w:val="20"/>
                <w:lang w:val="kk-KZ"/>
              </w:rPr>
              <w:t>Технологии хранения и обработк больших данных</w:t>
            </w:r>
          </w:p>
        </w:tc>
        <w:tc>
          <w:tcPr>
            <w:tcW w:w="851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1A1019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9F0408E" w14:textId="009D5B60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E00C16">
              <w:rPr>
                <w:sz w:val="20"/>
                <w:szCs w:val="20"/>
                <w:lang w:val="kk-KZ" w:eastAsia="ru-RU"/>
              </w:rPr>
              <w:t>Создание базы данных для хранения информации</w:t>
            </w:r>
          </w:p>
        </w:tc>
        <w:tc>
          <w:tcPr>
            <w:tcW w:w="851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1A1019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9C7491C" w14:textId="669DF35D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 xml:space="preserve">Реализация проекта </w:t>
            </w:r>
            <w:r w:rsidR="00E00C16">
              <w:rPr>
                <w:color w:val="000000"/>
                <w:sz w:val="20"/>
                <w:szCs w:val="20"/>
                <w:lang w:val="kk-KZ" w:eastAsia="ru-RU"/>
              </w:rPr>
              <w:t>анализа и обработки больших данных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1A1019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0F27050C" w14:textId="5E9D2241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Выполнение </w:t>
            </w:r>
            <w:r w:rsidR="00E00C16">
              <w:rPr>
                <w:sz w:val="20"/>
                <w:szCs w:val="20"/>
                <w:lang w:val="kk-KZ" w:eastAsia="ru-RU"/>
              </w:rPr>
              <w:t>операций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1A1019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2853F86" w14:textId="4D37FCD7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E00C16">
              <w:rPr>
                <w:sz w:val="20"/>
                <w:szCs w:val="20"/>
                <w:lang w:val="kk-KZ" w:eastAsia="ru-RU"/>
              </w:rPr>
              <w:t>Разработка программы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1A1019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51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9624D8" w14:textId="4A214F75" w:rsidR="0071287E" w:rsidRPr="003F5A02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3F5A02">
              <w:rPr>
                <w:bCs/>
                <w:sz w:val="20"/>
                <w:szCs w:val="20"/>
                <w:lang w:val="kk-KZ"/>
              </w:rPr>
              <w:t>5</w:t>
            </w:r>
          </w:p>
        </w:tc>
      </w:tr>
      <w:tr w:rsidR="00827AEA" w14:paraId="0F3BCA08" w14:textId="77777777" w:rsidTr="001A1019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4C67E49" w14:textId="77EBAD27" w:rsidR="00827AEA" w:rsidRPr="00E00C16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r w:rsidR="00E00C16">
              <w:rPr>
                <w:sz w:val="20"/>
                <w:szCs w:val="20"/>
                <w:lang w:val="kk-KZ" w:eastAsia="ru-RU"/>
              </w:rPr>
              <w:t>стемминга и леммат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1A1019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281A531" w14:textId="209A4F43" w:rsidR="00827AEA" w:rsidRPr="00E00C16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 w:eastAsia="ru-RU"/>
              </w:rPr>
              <w:t>стемминга и лемматизации</w:t>
            </w:r>
          </w:p>
        </w:tc>
        <w:tc>
          <w:tcPr>
            <w:tcW w:w="851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2CEF8162" w14:textId="77777777" w:rsidTr="001A1019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3B2324E9" w14:textId="01EA60FE" w:rsidR="00C60D05" w:rsidRPr="00E00C16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r w:rsidR="00E00C16">
              <w:rPr>
                <w:sz w:val="20"/>
                <w:szCs w:val="20"/>
                <w:lang w:val="kk-KZ" w:eastAsia="ru-RU"/>
              </w:rPr>
              <w:t>моделирования и прогнозирования событий</w:t>
            </w:r>
          </w:p>
        </w:tc>
        <w:tc>
          <w:tcPr>
            <w:tcW w:w="851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1A1019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FA1BE0E" w14:textId="29D6F1EB" w:rsidR="00C60D05" w:rsidRPr="00E00C16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/>
              </w:rPr>
              <w:t>прогнозирования событий</w:t>
            </w:r>
          </w:p>
        </w:tc>
        <w:tc>
          <w:tcPr>
            <w:tcW w:w="851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1A1019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CEDFD1F" w14:textId="182237D8" w:rsidR="00E00C16" w:rsidRPr="00822720" w:rsidRDefault="00C60D05" w:rsidP="00B12A15">
            <w:pPr>
              <w:tabs>
                <w:tab w:val="left" w:pos="1276"/>
              </w:tabs>
              <w:jc w:val="both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</w:t>
            </w:r>
            <w:r w:rsidR="00822720">
              <w:rPr>
                <w:b/>
                <w:sz w:val="20"/>
                <w:szCs w:val="20"/>
                <w:lang w:val="kk-KZ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 w:rsidR="00E00C16">
              <w:rPr>
                <w:color w:val="000000"/>
                <w:sz w:val="20"/>
                <w:szCs w:val="20"/>
                <w:lang w:val="kk-KZ"/>
              </w:rPr>
              <w:t>Анализ методов защиты больших данных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1A1019">
        <w:tc>
          <w:tcPr>
            <w:tcW w:w="10490" w:type="dxa"/>
            <w:gridSpan w:val="4"/>
            <w:shd w:val="clear" w:color="auto" w:fill="auto"/>
          </w:tcPr>
          <w:p w14:paraId="49971FDC" w14:textId="22E1514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МОДУЛЬ 2 </w:t>
            </w:r>
            <w:r w:rsidR="00396A77">
              <w:rPr>
                <w:b/>
                <w:sz w:val="20"/>
                <w:szCs w:val="20"/>
              </w:rPr>
              <w:t xml:space="preserve">Обработка </w:t>
            </w:r>
            <w:r w:rsidR="00E00C16">
              <w:rPr>
                <w:b/>
                <w:sz w:val="20"/>
                <w:szCs w:val="20"/>
                <w:lang w:val="kk-KZ"/>
              </w:rPr>
              <w:t>больших</w:t>
            </w:r>
            <w:r w:rsidR="00396A77">
              <w:rPr>
                <w:b/>
                <w:sz w:val="20"/>
                <w:szCs w:val="20"/>
              </w:rPr>
              <w:t xml:space="preserve"> данных моделями машинного обучения</w:t>
            </w:r>
          </w:p>
        </w:tc>
      </w:tr>
      <w:tr w:rsidR="0071287E" w14:paraId="16383291" w14:textId="77777777" w:rsidTr="001A1019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4955FF7C" w14:textId="1A6E91F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данных</w:t>
            </w:r>
            <w:r w:rsidR="0037007D">
              <w:rPr>
                <w:sz w:val="20"/>
                <w:szCs w:val="20"/>
                <w:lang w:val="kk-KZ" w:eastAsia="ru-RU"/>
              </w:rPr>
              <w:t xml:space="preserve"> интернет-угроз</w:t>
            </w:r>
            <w:r w:rsidR="00396A77">
              <w:rPr>
                <w:sz w:val="20"/>
                <w:szCs w:val="20"/>
                <w:lang w:eastAsia="ru-RU"/>
              </w:rPr>
              <w:t xml:space="preserve"> для классификации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1A1019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3617A44" w14:textId="25F1A1B9" w:rsidR="0071287E" w:rsidRPr="00DA1E49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 w:rsidRPr="00DA1E49">
              <w:rPr>
                <w:sz w:val="20"/>
                <w:szCs w:val="20"/>
                <w:lang w:val="kk-KZ" w:eastAsia="ru-RU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обработки датасетов таких </w:t>
            </w:r>
            <w:r w:rsidR="0037007D">
              <w:rPr>
                <w:sz w:val="20"/>
                <w:szCs w:val="20"/>
                <w:lang w:val="kk-KZ" w:eastAsia="ru-RU"/>
              </w:rPr>
              <w:t>интернет-угроз</w:t>
            </w:r>
            <w:r w:rsidR="00E00C16" w:rsidRPr="00DA1E49">
              <w:rPr>
                <w:sz w:val="20"/>
                <w:szCs w:val="20"/>
                <w:lang w:val="kk-KZ" w:eastAsia="ru-RU"/>
              </w:rPr>
              <w:t xml:space="preserve">, как DDoS, Man in the middle, </w:t>
            </w:r>
            <w:r w:rsidR="00DA1E49" w:rsidRPr="00DA1E49">
              <w:rPr>
                <w:sz w:val="20"/>
                <w:szCs w:val="20"/>
                <w:lang w:val="kk-KZ" w:eastAsia="ru-RU"/>
              </w:rPr>
              <w:t>SQL injection, Phishin, Malware</w:t>
            </w:r>
          </w:p>
        </w:tc>
        <w:tc>
          <w:tcPr>
            <w:tcW w:w="851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1A1019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918" w:type="dxa"/>
            <w:shd w:val="clear" w:color="auto" w:fill="auto"/>
          </w:tcPr>
          <w:p w14:paraId="7726F912" w14:textId="40D5F6C4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Классификация</w:t>
            </w:r>
            <w:r w:rsidR="0037007D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37007D">
              <w:rPr>
                <w:sz w:val="20"/>
                <w:szCs w:val="20"/>
                <w:lang w:val="kk-KZ" w:eastAsia="ru-RU"/>
              </w:rPr>
              <w:t>интернет-угроз</w:t>
            </w:r>
            <w:r w:rsidR="0037007D">
              <w:rPr>
                <w:sz w:val="20"/>
                <w:szCs w:val="20"/>
                <w:lang w:eastAsia="ru-RU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1A1019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E46122" w14:textId="49AA0F54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</w:t>
            </w:r>
            <w:r w:rsidR="0037007D">
              <w:rPr>
                <w:sz w:val="20"/>
                <w:szCs w:val="20"/>
                <w:lang w:val="kk-KZ" w:eastAsia="ru-RU"/>
              </w:rPr>
              <w:t xml:space="preserve"> интернет-угроз</w:t>
            </w:r>
            <w:r w:rsidR="0037007D">
              <w:rPr>
                <w:sz w:val="20"/>
                <w:szCs w:val="20"/>
                <w:lang w:eastAsia="ru-RU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51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1A1019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10E4AE7" w14:textId="69CDAEBD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822720">
              <w:rPr>
                <w:b/>
                <w:bCs/>
                <w:sz w:val="20"/>
                <w:szCs w:val="20"/>
                <w:lang w:val="kk-KZ"/>
              </w:rPr>
              <w:t>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51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1A1019">
        <w:tc>
          <w:tcPr>
            <w:tcW w:w="9640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1A1019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771C58EF" w14:textId="1A9C90AC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 xml:space="preserve">Классификация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18354E">
              <w:rPr>
                <w:sz w:val="20"/>
                <w:szCs w:val="20"/>
                <w:lang w:eastAsia="ru-RU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>нейронными сетями</w:t>
            </w:r>
          </w:p>
        </w:tc>
        <w:tc>
          <w:tcPr>
            <w:tcW w:w="851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1A1019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5E33B8D" w14:textId="1A10EC06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 xml:space="preserve">Создание программы классификации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18354E" w:rsidRPr="0018354E">
              <w:rPr>
                <w:sz w:val="20"/>
                <w:szCs w:val="20"/>
                <w:lang w:val="kk-KZ" w:eastAsia="ru-RU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моделями Deep neural network, Convolutional neural network и Long short term memory neural network</w:t>
            </w:r>
          </w:p>
        </w:tc>
        <w:tc>
          <w:tcPr>
            <w:tcW w:w="851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1A1019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9A8ACBE" w14:textId="5D4BECDA" w:rsidR="0071287E" w:rsidRPr="0082272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822720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</w:t>
            </w:r>
            <w:r w:rsidR="0018354E">
              <w:rPr>
                <w:bCs/>
                <w:sz w:val="20"/>
                <w:szCs w:val="20"/>
                <w:lang w:val="kk-KZ"/>
              </w:rPr>
              <w:t xml:space="preserve">классификации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 с помощью </w:t>
            </w:r>
            <w:r w:rsidR="00CC28EE" w:rsidRPr="00CC28EE">
              <w:rPr>
                <w:bCs/>
                <w:sz w:val="20"/>
                <w:szCs w:val="20"/>
                <w:lang w:val="en-US"/>
              </w:rPr>
              <w:t>BERT</w:t>
            </w:r>
            <w:r w:rsidR="00CC28EE">
              <w:rPr>
                <w:bCs/>
                <w:sz w:val="20"/>
                <w:szCs w:val="20"/>
              </w:rPr>
              <w:t>»</w:t>
            </w:r>
            <w:r w:rsidR="00822720">
              <w:rPr>
                <w:bCs/>
                <w:sz w:val="20"/>
                <w:szCs w:val="20"/>
                <w:lang w:val="kk-KZ"/>
              </w:rPr>
              <w:t xml:space="preserve"> и СРО 4 на тему «</w:t>
            </w:r>
            <w:r w:rsidR="00822720">
              <w:rPr>
                <w:sz w:val="20"/>
                <w:szCs w:val="20"/>
                <w:lang w:eastAsia="ru-RU"/>
              </w:rPr>
              <w:t>Создание приложения, использующего методы защиты больших данных</w:t>
            </w:r>
            <w:r w:rsidR="00822720">
              <w:rPr>
                <w:bCs/>
                <w:sz w:val="20"/>
                <w:szCs w:val="20"/>
                <w:lang w:val="kk-KZ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1A1019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1EE7ED88" w14:textId="68CBF247" w:rsidR="0071287E" w:rsidRPr="0018354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0496D">
              <w:rPr>
                <w:sz w:val="20"/>
                <w:szCs w:val="20"/>
                <w:lang w:val="kk-KZ"/>
              </w:rPr>
              <w:t xml:space="preserve">Анализ и обработка данных с помощью запросов </w:t>
            </w:r>
            <w:proofErr w:type="spellStart"/>
            <w:r w:rsidR="0040496D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1A1019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A1F890" w14:textId="367A5DCA" w:rsidR="0071287E" w:rsidRPr="0018354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0496D">
              <w:rPr>
                <w:sz w:val="20"/>
                <w:szCs w:val="20"/>
                <w:lang w:val="kk-KZ"/>
              </w:rPr>
              <w:t xml:space="preserve">Создание программы обработки данных с </w:t>
            </w:r>
            <w:r w:rsidR="0040496D">
              <w:rPr>
                <w:sz w:val="20"/>
                <w:szCs w:val="20"/>
                <w:lang w:val="en-US"/>
              </w:rPr>
              <w:t>API</w:t>
            </w:r>
            <w:r w:rsidR="0040496D" w:rsidRPr="00DE2860">
              <w:rPr>
                <w:sz w:val="20"/>
                <w:szCs w:val="20"/>
              </w:rPr>
              <w:t xml:space="preserve"> </w:t>
            </w:r>
            <w:proofErr w:type="spellStart"/>
            <w:r w:rsidR="0040496D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39FC3AE4" w14:textId="77777777" w:rsidTr="001A1019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1456A210" w14:textId="40DF7D0F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C44262">
              <w:rPr>
                <w:sz w:val="20"/>
                <w:szCs w:val="20"/>
                <w:lang w:val="kk-KZ"/>
              </w:rPr>
              <w:t xml:space="preserve">Обеспечение методов защиты больших данных распределенных вычислений </w:t>
            </w:r>
          </w:p>
        </w:tc>
        <w:tc>
          <w:tcPr>
            <w:tcW w:w="851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1A1019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635C22" w14:textId="73A5653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C44262">
              <w:rPr>
                <w:sz w:val="20"/>
                <w:szCs w:val="20"/>
                <w:lang w:val="kk-KZ"/>
              </w:rPr>
              <w:t>Создание системы распределенных вычислений</w:t>
            </w:r>
          </w:p>
        </w:tc>
        <w:tc>
          <w:tcPr>
            <w:tcW w:w="851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1A1019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4196B3" w14:textId="21BCFEF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822720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1A1019">
        <w:tc>
          <w:tcPr>
            <w:tcW w:w="10490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1A1019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00B18C95" w14:textId="32DA10BA" w:rsidR="00946EE2" w:rsidRPr="00854FB8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Платформа бизнес-аналитики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51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1A1019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90E26F" w14:textId="48A7815F" w:rsidR="00946EE2" w:rsidRPr="00854FB8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Установка и настройка платформы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51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601DFD40" w14:textId="77777777" w:rsidTr="001A1019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72A355BA" w14:textId="02F743BB" w:rsidR="00D14F3A" w:rsidRPr="00854FB8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Визуализация отчетов больших данных в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51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1A1019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696C76A" w14:textId="2EC21A7F" w:rsidR="00D14F3A" w:rsidRPr="00854FB8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Создание подключения к различным источникам больших данных в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51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1A1019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21E3F99B" w14:textId="71442289" w:rsidR="00A123AC" w:rsidRPr="00827DE4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 w:rsidR="00827DE4">
              <w:rPr>
                <w:sz w:val="20"/>
                <w:szCs w:val="20"/>
                <w:lang w:val="kk-KZ"/>
              </w:rPr>
              <w:t xml:space="preserve"> Реализация облачных вычислений</w:t>
            </w:r>
          </w:p>
        </w:tc>
        <w:tc>
          <w:tcPr>
            <w:tcW w:w="851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1A1019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CE947" w14:textId="03BAC7DC" w:rsidR="00A123AC" w:rsidRPr="00827DE4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/>
              </w:rPr>
              <w:t>Настройка безопасности облачных хранилищ данных</w:t>
            </w:r>
          </w:p>
        </w:tc>
        <w:tc>
          <w:tcPr>
            <w:tcW w:w="851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1A1019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7588DB" w14:textId="4CD9D90D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</w:t>
            </w:r>
            <w:r w:rsidR="00822720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51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1A1019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2C762291" w14:textId="71F181A4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/>
              </w:rPr>
              <w:t>Продвинутые системы анализа больших данных</w:t>
            </w:r>
          </w:p>
        </w:tc>
        <w:tc>
          <w:tcPr>
            <w:tcW w:w="851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1A1019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F22B74" w14:textId="1D1F2810" w:rsidR="00D14F3A" w:rsidRPr="00827DE4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 w:eastAsia="ru-RU"/>
              </w:rPr>
              <w:t>Конфигурация защиты систем анализа больших данных</w:t>
            </w:r>
          </w:p>
        </w:tc>
        <w:tc>
          <w:tcPr>
            <w:tcW w:w="851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1A1019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1A1019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BF7692F" w14:textId="2F7BC207" w:rsidR="0071287E" w:rsidRPr="00827DE4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</w:t>
            </w:r>
            <w:r w:rsidR="00827DE4">
              <w:rPr>
                <w:sz w:val="20"/>
                <w:szCs w:val="20"/>
                <w:lang w:val="kk-KZ"/>
              </w:rPr>
              <w:t>с использованием защиты данных метода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1A1019">
        <w:tc>
          <w:tcPr>
            <w:tcW w:w="9640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1A1019">
        <w:tc>
          <w:tcPr>
            <w:tcW w:w="9640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1A1019">
        <w:tc>
          <w:tcPr>
            <w:tcW w:w="9640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56110F" w14:textId="08D1042F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162C26" w:rsidRPr="00162C26">
        <w:rPr>
          <w:b/>
          <w:bCs/>
          <w:color w:val="000000"/>
          <w:sz w:val="20"/>
          <w:szCs w:val="20"/>
        </w:rPr>
        <w:t xml:space="preserve">Реализация проекта </w:t>
      </w:r>
      <w:r w:rsidR="00162C26" w:rsidRPr="00162C26">
        <w:rPr>
          <w:b/>
          <w:bCs/>
          <w:color w:val="000000"/>
          <w:sz w:val="20"/>
          <w:szCs w:val="20"/>
          <w:lang w:val="kk-KZ"/>
        </w:rPr>
        <w:t>анализа и обработки больших данных</w:t>
      </w:r>
      <w:r w:rsidR="00162C2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FF0C7E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2BE006F7" w:rsidR="00B5271E" w:rsidRPr="00F76949" w:rsidRDefault="00FF0C7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221729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1FB7E83E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FF0C7E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580A6C7D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B086F0C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314A6D9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4ED9F0C4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1B5131E1" w:rsidR="00B5271E" w:rsidRPr="00162C26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D36434D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3DEECB43" w:rsidR="00B5271E" w:rsidRDefault="00B5271E" w:rsidP="00FA58E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A70EA1" w:rsidRPr="00A70EA1">
        <w:rPr>
          <w:b/>
          <w:bCs/>
          <w:color w:val="000000"/>
          <w:sz w:val="20"/>
          <w:szCs w:val="20"/>
          <w:lang w:val="kk-KZ"/>
        </w:rPr>
        <w:t>Анализ методов защиты больших данных</w:t>
      </w:r>
      <w:r w:rsidR="00A70EA1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5AFBB03" w:rsidR="000D1645" w:rsidRPr="00A70EA1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A70EA1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 w:rsidRPr="00A70EA1">
              <w:rPr>
                <w:rStyle w:val="eop"/>
                <w:sz w:val="20"/>
                <w:szCs w:val="20"/>
              </w:rPr>
              <w:t>а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и</w:t>
            </w:r>
            <w:r w:rsidR="00DE2B30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65E2AD21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512F440C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73503D49" w:rsidR="000D1645" w:rsidRPr="00A70EA1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70EA1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Pr="00A70EA1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A70EA1"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 w:rsidRPr="00A70EA1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r w:rsidR="00A70EA1" w:rsidRPr="00A70EA1">
              <w:rPr>
                <w:sz w:val="20"/>
                <w:szCs w:val="20"/>
                <w:shd w:val="clear" w:color="auto" w:fill="FFFFFF"/>
                <w:lang w:val="kk-KZ"/>
              </w:rPr>
              <w:t>созданию</w:t>
            </w:r>
            <w:r w:rsidR="009365CA" w:rsidRPr="00A70EA1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дов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2AA08CC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создания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дов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6E7ECE24" w:rsidR="00B5271E" w:rsidRPr="009F2B0A" w:rsidRDefault="00B5271E" w:rsidP="00FA58EE">
      <w:pPr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B85958" w:rsidRPr="00B85958">
        <w:rPr>
          <w:b/>
          <w:sz w:val="20"/>
          <w:szCs w:val="20"/>
          <w:lang w:val="kk-KZ"/>
        </w:rPr>
        <w:t xml:space="preserve">Разработка программы классификации </w:t>
      </w:r>
      <w:r w:rsidR="00B85958" w:rsidRPr="00B85958">
        <w:rPr>
          <w:b/>
          <w:sz w:val="20"/>
          <w:szCs w:val="20"/>
          <w:lang w:val="kk-KZ" w:eastAsia="ru-RU"/>
        </w:rPr>
        <w:t>интернет-угроз</w:t>
      </w:r>
      <w:r w:rsidR="00B85958" w:rsidRPr="00B85958">
        <w:rPr>
          <w:b/>
          <w:sz w:val="20"/>
          <w:szCs w:val="20"/>
          <w:lang w:val="kk-KZ"/>
        </w:rPr>
        <w:t xml:space="preserve"> с помощью </w:t>
      </w:r>
      <w:r w:rsidR="00B85958" w:rsidRPr="00B85958">
        <w:rPr>
          <w:b/>
          <w:sz w:val="20"/>
          <w:szCs w:val="20"/>
          <w:lang w:val="en-US"/>
        </w:rPr>
        <w:t>BERT</w:t>
      </w:r>
      <w:r w:rsidR="00B8595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685015E5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2FBA20A3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3FC4D9D7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779D464C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2C77B81A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1CEB827" w14:textId="1EC1CB65" w:rsidR="00B85958" w:rsidRDefault="00B85958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0BA4B28B" w14:textId="77777777" w:rsidR="00FA58EE" w:rsidRDefault="00FA58EE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3F6F78E0" w14:textId="7A158FC6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0724EB" w:rsidRPr="000724EB">
        <w:rPr>
          <w:b/>
          <w:bCs/>
          <w:sz w:val="20"/>
          <w:szCs w:val="20"/>
        </w:rPr>
        <w:t>Создание приложения, использующего методы защиты больших данных</w:t>
      </w:r>
      <w:r w:rsidR="000724EB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45609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</w:t>
            </w:r>
            <w:r w:rsidR="000724EB">
              <w:rPr>
                <w:sz w:val="20"/>
                <w:szCs w:val="20"/>
                <w:lang w:val="kk-KZ"/>
              </w:rPr>
              <w:t>создания</w:t>
            </w:r>
            <w:r w:rsidR="000724EB" w:rsidRPr="000724EB">
              <w:rPr>
                <w:sz w:val="20"/>
                <w:szCs w:val="20"/>
              </w:rPr>
              <w:t xml:space="preserve"> приложения, использующего методы защиты больших данных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7E3A3823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21D4FC9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0A870DB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467F73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 xml:space="preserve"> 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240BF" w14:textId="77777777" w:rsidR="003B1CEF" w:rsidRDefault="003B1CEF" w:rsidP="005E3E69">
      <w:r>
        <w:separator/>
      </w:r>
    </w:p>
  </w:endnote>
  <w:endnote w:type="continuationSeparator" w:id="0">
    <w:p w14:paraId="65842EF2" w14:textId="77777777" w:rsidR="003B1CEF" w:rsidRDefault="003B1CEF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543EB" w14:textId="77777777" w:rsidR="003B1CEF" w:rsidRDefault="003B1CEF" w:rsidP="005E3E69">
      <w:r>
        <w:separator/>
      </w:r>
    </w:p>
  </w:footnote>
  <w:footnote w:type="continuationSeparator" w:id="0">
    <w:p w14:paraId="0469D267" w14:textId="77777777" w:rsidR="003B1CEF" w:rsidRDefault="003B1CEF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MqwFAO2nKD8tAAAA"/>
  </w:docVars>
  <w:rsids>
    <w:rsidRoot w:val="0071287E"/>
    <w:rsid w:val="0000439C"/>
    <w:rsid w:val="00017D03"/>
    <w:rsid w:val="0004134D"/>
    <w:rsid w:val="000724EB"/>
    <w:rsid w:val="00072918"/>
    <w:rsid w:val="000A1C3A"/>
    <w:rsid w:val="000A3E89"/>
    <w:rsid w:val="000B1E74"/>
    <w:rsid w:val="000C7679"/>
    <w:rsid w:val="000D1645"/>
    <w:rsid w:val="000E71C0"/>
    <w:rsid w:val="000E765C"/>
    <w:rsid w:val="000F6FEE"/>
    <w:rsid w:val="00103AB9"/>
    <w:rsid w:val="001217BC"/>
    <w:rsid w:val="001231F7"/>
    <w:rsid w:val="00162C26"/>
    <w:rsid w:val="0016526C"/>
    <w:rsid w:val="001748BD"/>
    <w:rsid w:val="0018354E"/>
    <w:rsid w:val="001849E9"/>
    <w:rsid w:val="001902AA"/>
    <w:rsid w:val="001A0D50"/>
    <w:rsid w:val="001A1019"/>
    <w:rsid w:val="001A1C20"/>
    <w:rsid w:val="001A5E98"/>
    <w:rsid w:val="001E4359"/>
    <w:rsid w:val="0020607F"/>
    <w:rsid w:val="00221729"/>
    <w:rsid w:val="002615D0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34C84"/>
    <w:rsid w:val="0037007D"/>
    <w:rsid w:val="00372B46"/>
    <w:rsid w:val="00396A77"/>
    <w:rsid w:val="003B1CEF"/>
    <w:rsid w:val="003B73AD"/>
    <w:rsid w:val="003E0945"/>
    <w:rsid w:val="003F0D1E"/>
    <w:rsid w:val="003F5A02"/>
    <w:rsid w:val="0040496D"/>
    <w:rsid w:val="00407A00"/>
    <w:rsid w:val="00415099"/>
    <w:rsid w:val="004317C7"/>
    <w:rsid w:val="00440B3C"/>
    <w:rsid w:val="0045131B"/>
    <w:rsid w:val="004635C6"/>
    <w:rsid w:val="00465BA8"/>
    <w:rsid w:val="004B3A66"/>
    <w:rsid w:val="004B3B2C"/>
    <w:rsid w:val="004D15EE"/>
    <w:rsid w:val="004E3570"/>
    <w:rsid w:val="004F5109"/>
    <w:rsid w:val="00502E6A"/>
    <w:rsid w:val="00534EDF"/>
    <w:rsid w:val="00573377"/>
    <w:rsid w:val="00576CCC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80E52"/>
    <w:rsid w:val="006A510E"/>
    <w:rsid w:val="006C69E9"/>
    <w:rsid w:val="006E3F85"/>
    <w:rsid w:val="006E4607"/>
    <w:rsid w:val="006F181E"/>
    <w:rsid w:val="0071287E"/>
    <w:rsid w:val="00714F24"/>
    <w:rsid w:val="00720717"/>
    <w:rsid w:val="00723F72"/>
    <w:rsid w:val="00740299"/>
    <w:rsid w:val="00757BAC"/>
    <w:rsid w:val="0078779D"/>
    <w:rsid w:val="007C6B19"/>
    <w:rsid w:val="007D3CE6"/>
    <w:rsid w:val="007E36FA"/>
    <w:rsid w:val="007F7568"/>
    <w:rsid w:val="00822720"/>
    <w:rsid w:val="00827AEA"/>
    <w:rsid w:val="00827DE4"/>
    <w:rsid w:val="00844EAB"/>
    <w:rsid w:val="00854FB8"/>
    <w:rsid w:val="0086105B"/>
    <w:rsid w:val="0087129A"/>
    <w:rsid w:val="008A0B79"/>
    <w:rsid w:val="008B2520"/>
    <w:rsid w:val="008D0E90"/>
    <w:rsid w:val="008D7A7E"/>
    <w:rsid w:val="008E361B"/>
    <w:rsid w:val="008E669D"/>
    <w:rsid w:val="008F439E"/>
    <w:rsid w:val="008F73CE"/>
    <w:rsid w:val="00910364"/>
    <w:rsid w:val="00916113"/>
    <w:rsid w:val="00922DF9"/>
    <w:rsid w:val="00923A30"/>
    <w:rsid w:val="009365CA"/>
    <w:rsid w:val="009367FF"/>
    <w:rsid w:val="00946EE2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4431A"/>
    <w:rsid w:val="00A5022B"/>
    <w:rsid w:val="00A510BC"/>
    <w:rsid w:val="00A56BEF"/>
    <w:rsid w:val="00A70EA1"/>
    <w:rsid w:val="00A901DE"/>
    <w:rsid w:val="00A949A1"/>
    <w:rsid w:val="00AA1380"/>
    <w:rsid w:val="00AB0B68"/>
    <w:rsid w:val="00AD619F"/>
    <w:rsid w:val="00B014B7"/>
    <w:rsid w:val="00B12A15"/>
    <w:rsid w:val="00B3625C"/>
    <w:rsid w:val="00B5271E"/>
    <w:rsid w:val="00B71D44"/>
    <w:rsid w:val="00B71F2E"/>
    <w:rsid w:val="00B73CAD"/>
    <w:rsid w:val="00B74B10"/>
    <w:rsid w:val="00B85958"/>
    <w:rsid w:val="00B91449"/>
    <w:rsid w:val="00B920AE"/>
    <w:rsid w:val="00BC2919"/>
    <w:rsid w:val="00BD52D4"/>
    <w:rsid w:val="00BD5F07"/>
    <w:rsid w:val="00BF4E89"/>
    <w:rsid w:val="00C04F1B"/>
    <w:rsid w:val="00C20305"/>
    <w:rsid w:val="00C44262"/>
    <w:rsid w:val="00C60D05"/>
    <w:rsid w:val="00C676B4"/>
    <w:rsid w:val="00C70FA3"/>
    <w:rsid w:val="00C76388"/>
    <w:rsid w:val="00C90F26"/>
    <w:rsid w:val="00CA0C69"/>
    <w:rsid w:val="00CA46EB"/>
    <w:rsid w:val="00CC28EE"/>
    <w:rsid w:val="00CF3D81"/>
    <w:rsid w:val="00D01FDC"/>
    <w:rsid w:val="00D14F3A"/>
    <w:rsid w:val="00D46996"/>
    <w:rsid w:val="00D55AD4"/>
    <w:rsid w:val="00D81E0C"/>
    <w:rsid w:val="00DA1E49"/>
    <w:rsid w:val="00DE2860"/>
    <w:rsid w:val="00DE2B30"/>
    <w:rsid w:val="00DF1C00"/>
    <w:rsid w:val="00DF7A92"/>
    <w:rsid w:val="00E00C16"/>
    <w:rsid w:val="00E04469"/>
    <w:rsid w:val="00E24B2A"/>
    <w:rsid w:val="00E25661"/>
    <w:rsid w:val="00E3789F"/>
    <w:rsid w:val="00E75889"/>
    <w:rsid w:val="00EA3058"/>
    <w:rsid w:val="00EB0390"/>
    <w:rsid w:val="00EC1095"/>
    <w:rsid w:val="00F1134D"/>
    <w:rsid w:val="00F5359D"/>
    <w:rsid w:val="00F6717F"/>
    <w:rsid w:val="00F672F2"/>
    <w:rsid w:val="00F72DCD"/>
    <w:rsid w:val="00F812F2"/>
    <w:rsid w:val="00F81E3E"/>
    <w:rsid w:val="00F97D9A"/>
    <w:rsid w:val="00FA58EE"/>
    <w:rsid w:val="00FA7A5B"/>
    <w:rsid w:val="00FE09F2"/>
    <w:rsid w:val="00FF0C7E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  <w:style w:type="character" w:customStyle="1" w:styleId="metadataandcontributorsfont">
    <w:name w:val="metadataandcontributorsfont"/>
    <w:basedOn w:val="a0"/>
    <w:rsid w:val="008F439E"/>
  </w:style>
  <w:style w:type="character" w:customStyle="1" w:styleId="contributor">
    <w:name w:val="contributor"/>
    <w:basedOn w:val="a0"/>
    <w:rsid w:val="008F439E"/>
  </w:style>
  <w:style w:type="character" w:customStyle="1" w:styleId="displayname">
    <w:name w:val="displayname"/>
    <w:basedOn w:val="a0"/>
    <w:rsid w:val="008F439E"/>
  </w:style>
  <w:style w:type="character" w:customStyle="1" w:styleId="comma">
    <w:name w:val="comma"/>
    <w:basedOn w:val="a0"/>
    <w:rsid w:val="008F4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mailto:vladislav.karyukin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6</TotalTime>
  <Pages>7</Pages>
  <Words>3043</Words>
  <Characters>17351</Characters>
  <Application>Microsoft Office Word</Application>
  <DocSecurity>0</DocSecurity>
  <Lines>144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54</cp:revision>
  <cp:lastPrinted>2023-10-22T16:14:00Z</cp:lastPrinted>
  <dcterms:created xsi:type="dcterms:W3CDTF">2022-06-22T05:26:00Z</dcterms:created>
  <dcterms:modified xsi:type="dcterms:W3CDTF">2024-02-01T16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